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FD89B" w14:textId="321BD49C" w:rsidR="008F69E0" w:rsidRPr="009613A2" w:rsidRDefault="00A57471" w:rsidP="00767A2E">
      <w:pPr>
        <w:pStyle w:val="Heading1"/>
      </w:pPr>
      <w:r w:rsidRPr="009613A2">
        <w:t>Advanced Predictive Maintenance</w:t>
      </w:r>
      <w:r w:rsidR="00FD2814">
        <w:t xml:space="preserve"> Engineer</w:t>
      </w:r>
      <w:r w:rsidRPr="009613A2">
        <w:t xml:space="preserve"> – Recruitment assessment</w:t>
      </w:r>
    </w:p>
    <w:p w14:paraId="77ED5D42" w14:textId="1806CB70" w:rsidR="00A57471" w:rsidRDefault="00A57471"/>
    <w:p w14:paraId="09FA488C" w14:textId="22F20512" w:rsidR="005D73D7" w:rsidRPr="005D73D7" w:rsidRDefault="005D73D7" w:rsidP="00767A2E">
      <w:pPr>
        <w:pStyle w:val="Heading2"/>
      </w:pPr>
      <w:r w:rsidRPr="005D73D7">
        <w:t xml:space="preserve">Context of the </w:t>
      </w:r>
      <w:r>
        <w:t>Hot Finishing Mill (HFM)</w:t>
      </w:r>
      <w:r w:rsidRPr="005D73D7">
        <w:t xml:space="preserve"> </w:t>
      </w:r>
      <w:r>
        <w:t>providing this data</w:t>
      </w:r>
    </w:p>
    <w:p w14:paraId="3D215D44" w14:textId="10430229" w:rsidR="005D73D7" w:rsidRPr="00DC2BD6" w:rsidRDefault="00A57471">
      <w:r>
        <w:t xml:space="preserve">The </w:t>
      </w:r>
      <w:r w:rsidR="005D73D7">
        <w:t>goal</w:t>
      </w:r>
      <w:r>
        <w:t xml:space="preserve"> of </w:t>
      </w:r>
      <w:r w:rsidR="005D73D7">
        <w:t xml:space="preserve">the </w:t>
      </w:r>
      <w:r>
        <w:t xml:space="preserve">HFM machine is to produce </w:t>
      </w:r>
      <w:r w:rsidR="004D2B74">
        <w:t xml:space="preserve">coiled </w:t>
      </w:r>
      <w:r>
        <w:t>strips from semifinished aluminum slabs</w:t>
      </w:r>
      <w:r w:rsidR="005D73D7">
        <w:t xml:space="preserve"> through the rolling process</w:t>
      </w:r>
      <w:r>
        <w:t xml:space="preserve">. </w:t>
      </w:r>
      <w:r w:rsidR="005D73D7">
        <w:t xml:space="preserve">HFM rolls the slab into a coiled strip to reduce the thickness, and increase the length while maintaining the width, and profile of the strip. In a day, many slabs are processed through the machine depending on the capacity of the machine. HFM has 4 successive rolling mill stands driven by large motors. The output from the HFM is either sent for further processing within the plant. </w:t>
      </w:r>
    </w:p>
    <w:p w14:paraId="68781637" w14:textId="52AC756B" w:rsidR="005D73D7" w:rsidRPr="005D73D7" w:rsidRDefault="005D73D7" w:rsidP="00767A2E">
      <w:pPr>
        <w:pStyle w:val="Heading2"/>
      </w:pPr>
      <w:r w:rsidRPr="005D73D7">
        <w:t>Data description</w:t>
      </w:r>
    </w:p>
    <w:p w14:paraId="1FB4CA7E" w14:textId="77212DE3" w:rsidR="00F564F0" w:rsidRDefault="00850128" w:rsidP="00EB213B">
      <w:r>
        <w:t xml:space="preserve">This data is for </w:t>
      </w:r>
      <w:r w:rsidR="00CE5253">
        <w:t>100 HFM runs before breakdown.</w:t>
      </w:r>
      <w:r w:rsidR="00B923D9">
        <w:t xml:space="preserve"> </w:t>
      </w:r>
      <w:r w:rsidR="000B1116">
        <w:t>The</w:t>
      </w:r>
      <w:r w:rsidR="00046805">
        <w:t>re are two</w:t>
      </w:r>
      <w:r w:rsidR="000B1116">
        <w:t xml:space="preserve"> data</w:t>
      </w:r>
      <w:r w:rsidR="00046805">
        <w:t>sets. One dataset</w:t>
      </w:r>
      <w:r w:rsidR="00806654">
        <w:t xml:space="preserve"> has </w:t>
      </w:r>
      <w:r w:rsidR="00FA287C">
        <w:t>14</w:t>
      </w:r>
      <w:r w:rsidR="007B15FA">
        <w:t xml:space="preserve"> columns, while the other has </w:t>
      </w:r>
      <w:r w:rsidR="00FA287C">
        <w:t>10</w:t>
      </w:r>
      <w:r w:rsidR="007B15FA">
        <w:t xml:space="preserve"> columns. These two datasets are coming from the same machine but </w:t>
      </w:r>
      <w:r w:rsidR="00104811">
        <w:t>are captured from different sensors.</w:t>
      </w:r>
      <w:r w:rsidR="00B923D9">
        <w:t xml:space="preserve"> </w:t>
      </w:r>
      <w:r w:rsidR="0032685B">
        <w:t xml:space="preserve"> </w:t>
      </w:r>
    </w:p>
    <w:p w14:paraId="3D069E4A" w14:textId="1ACB1EFF" w:rsidR="00F564F0" w:rsidRPr="00F564F0" w:rsidRDefault="00F564F0" w:rsidP="00767A2E">
      <w:pPr>
        <w:pStyle w:val="Heading2"/>
      </w:pPr>
      <w:r w:rsidRPr="00F564F0">
        <w:t>Column description</w:t>
      </w:r>
    </w:p>
    <w:p w14:paraId="1C0DD8C6" w14:textId="7E71FBBE" w:rsidR="00EB213B" w:rsidRDefault="00B567F5" w:rsidP="00EB213B">
      <w:proofErr w:type="spellStart"/>
      <w:r>
        <w:t>hfm_run</w:t>
      </w:r>
      <w:r w:rsidR="00F564F0">
        <w:t>s</w:t>
      </w:r>
      <w:proofErr w:type="spellEnd"/>
      <w:r w:rsidR="00F564F0">
        <w:t>: the different runs of the HFM (numbered from 1-100)</w:t>
      </w:r>
    </w:p>
    <w:p w14:paraId="52937A22" w14:textId="12BF8AA5" w:rsidR="00F564F0" w:rsidRDefault="00F564F0" w:rsidP="00EB213B">
      <w:proofErr w:type="spellStart"/>
      <w:r>
        <w:t>no_of_days</w:t>
      </w:r>
      <w:proofErr w:type="spellEnd"/>
      <w:r>
        <w:t xml:space="preserve">: </w:t>
      </w:r>
      <w:r w:rsidR="0064520A">
        <w:t xml:space="preserve">days for each </w:t>
      </w:r>
      <w:proofErr w:type="spellStart"/>
      <w:r w:rsidR="0064520A">
        <w:t>hfm_run</w:t>
      </w:r>
      <w:proofErr w:type="spellEnd"/>
      <w:r w:rsidR="0064520A">
        <w:t xml:space="preserve"> before this machine </w:t>
      </w:r>
      <w:r w:rsidR="003807BC">
        <w:t>broke down</w:t>
      </w:r>
    </w:p>
    <w:p w14:paraId="7B0F5AE5" w14:textId="0BDB65A6" w:rsidR="00AD6E85" w:rsidRDefault="0064520A" w:rsidP="00AD6E85">
      <w:r>
        <w:t>sensor_1 – sensor_2</w:t>
      </w:r>
      <w:r w:rsidR="00FA287C">
        <w:t xml:space="preserve">0:  average </w:t>
      </w:r>
      <w:r w:rsidR="00AD6E85">
        <w:t xml:space="preserve">for a day </w:t>
      </w:r>
      <w:r w:rsidR="00FA287C">
        <w:t xml:space="preserve">for each </w:t>
      </w:r>
      <w:proofErr w:type="spellStart"/>
      <w:r w:rsidR="00FA287C">
        <w:t>hfm_run</w:t>
      </w:r>
      <w:proofErr w:type="spellEnd"/>
      <w:r w:rsidR="005A7161">
        <w:t xml:space="preserve"> until </w:t>
      </w:r>
      <w:proofErr w:type="spellStart"/>
      <w:r w:rsidR="002B541D">
        <w:t>hfm</w:t>
      </w:r>
      <w:proofErr w:type="spellEnd"/>
      <w:r w:rsidR="002B541D">
        <w:t xml:space="preserve"> is failed</w:t>
      </w:r>
      <w:r w:rsidR="00FA287C">
        <w:t>.</w:t>
      </w:r>
    </w:p>
    <w:p w14:paraId="72A4B1DE" w14:textId="1A614CAB" w:rsidR="00420829" w:rsidRPr="00420829" w:rsidRDefault="00420829" w:rsidP="00767A2E">
      <w:pPr>
        <w:pStyle w:val="Heading2"/>
      </w:pPr>
      <w:r w:rsidRPr="00420829">
        <w:t>Problem statement</w:t>
      </w:r>
    </w:p>
    <w:p w14:paraId="3BA1A3EC" w14:textId="77777777" w:rsidR="001C1DD8" w:rsidRDefault="00420829" w:rsidP="001C1DD8">
      <w:pPr>
        <w:pStyle w:val="ListParagraph"/>
        <w:numPr>
          <w:ilvl w:val="0"/>
          <w:numId w:val="1"/>
        </w:numPr>
      </w:pPr>
      <w:r>
        <w:t xml:space="preserve">Create a </w:t>
      </w:r>
      <w:r w:rsidR="00157563">
        <w:t xml:space="preserve">model to predict the </w:t>
      </w:r>
      <w:r w:rsidR="001513EC">
        <w:t xml:space="preserve">days </w:t>
      </w:r>
      <w:r w:rsidR="00804979">
        <w:t>left before the failure of the HFM machine.</w:t>
      </w:r>
      <w:r w:rsidR="00A5121E">
        <w:t xml:space="preserve"> </w:t>
      </w:r>
    </w:p>
    <w:p w14:paraId="726F1EF4" w14:textId="4E4F1C5D" w:rsidR="00292F46" w:rsidRDefault="00A5121E" w:rsidP="00292F46">
      <w:pPr>
        <w:pStyle w:val="ListParagraph"/>
        <w:numPr>
          <w:ilvl w:val="0"/>
          <w:numId w:val="1"/>
        </w:numPr>
      </w:pPr>
      <w:r>
        <w:t xml:space="preserve">Explain the various approaches, with reasoning, taken to improve the </w:t>
      </w:r>
      <w:r w:rsidR="00D44C22">
        <w:t xml:space="preserve">output from the </w:t>
      </w:r>
      <w:r>
        <w:t>baseline m</w:t>
      </w:r>
      <w:r w:rsidR="00D44C22">
        <w:t>odel.</w:t>
      </w:r>
    </w:p>
    <w:p w14:paraId="539D8E5C" w14:textId="5DB443C8" w:rsidR="00317230" w:rsidRDefault="00317230" w:rsidP="00292F46">
      <w:pPr>
        <w:pStyle w:val="Heading2"/>
      </w:pPr>
      <w:r>
        <w:t>Deliverables</w:t>
      </w:r>
    </w:p>
    <w:p w14:paraId="255E3865" w14:textId="77777777" w:rsidR="00292F46" w:rsidRDefault="00F11E0B" w:rsidP="00292F46">
      <w:pPr>
        <w:pStyle w:val="ListParagraph"/>
        <w:numPr>
          <w:ilvl w:val="0"/>
          <w:numId w:val="2"/>
        </w:numPr>
      </w:pPr>
      <w:r>
        <w:t>Python files</w:t>
      </w:r>
      <w:r w:rsidR="008B78F3">
        <w:t>:</w:t>
      </w:r>
      <w:r>
        <w:t xml:space="preserve"> with comments for easy readability</w:t>
      </w:r>
    </w:p>
    <w:p w14:paraId="2DE641A3" w14:textId="0D508030" w:rsidR="00003AA3" w:rsidRDefault="00292F46" w:rsidP="00DC2BD6">
      <w:pPr>
        <w:pStyle w:val="ListParagraph"/>
        <w:numPr>
          <w:ilvl w:val="0"/>
          <w:numId w:val="2"/>
        </w:numPr>
      </w:pPr>
      <w:r>
        <w:t>p</w:t>
      </w:r>
      <w:r w:rsidR="008B78F3">
        <w:t xml:space="preserve">df: </w:t>
      </w:r>
      <w:r>
        <w:t xml:space="preserve">summary </w:t>
      </w:r>
      <w:r w:rsidR="00047989">
        <w:t xml:space="preserve">of the entire process followed, with assumptions </w:t>
      </w:r>
      <w:r>
        <w:t>to explain an executive of the company.</w:t>
      </w:r>
    </w:p>
    <w:p w14:paraId="07202B77" w14:textId="510C94FA" w:rsidR="001556F2" w:rsidRDefault="001556F2" w:rsidP="00003AA3">
      <w:pPr>
        <w:pStyle w:val="Heading2"/>
      </w:pPr>
      <w:r>
        <w:t>Bonus Points</w:t>
      </w:r>
    </w:p>
    <w:p w14:paraId="170C200E" w14:textId="3DCFD9BA" w:rsidR="008F12AC" w:rsidRDefault="00B423F7" w:rsidP="001556F2">
      <w:r>
        <w:t xml:space="preserve">Application </w:t>
      </w:r>
      <w:r w:rsidR="00656559">
        <w:t>for the consumption of the model</w:t>
      </w:r>
      <w:r w:rsidR="00C6780C">
        <w:t xml:space="preserve"> so that users can send the data to the backend model </w:t>
      </w:r>
      <w:r w:rsidR="008F12AC">
        <w:t xml:space="preserve">through this app </w:t>
      </w:r>
      <w:r w:rsidR="00C6780C">
        <w:t xml:space="preserve">and gets the </w:t>
      </w:r>
      <w:r w:rsidR="00A776EF">
        <w:t>output</w:t>
      </w:r>
      <w:r w:rsidR="008F12AC">
        <w:t xml:space="preserve"> back on this app</w:t>
      </w:r>
      <w:r>
        <w:t xml:space="preserve">. </w:t>
      </w:r>
      <w:r w:rsidR="00003AA3">
        <w:t>The application</w:t>
      </w:r>
      <w:r>
        <w:t xml:space="preserve"> can be built in </w:t>
      </w:r>
      <w:proofErr w:type="spellStart"/>
      <w:r>
        <w:t>Streamlit</w:t>
      </w:r>
      <w:proofErr w:type="spellEnd"/>
      <w:r>
        <w:t xml:space="preserve"> or </w:t>
      </w:r>
      <w:proofErr w:type="spellStart"/>
      <w:r>
        <w:t>FlaskApp</w:t>
      </w:r>
      <w:proofErr w:type="spellEnd"/>
      <w:r>
        <w:t xml:space="preserve">, or any other </w:t>
      </w:r>
      <w:r w:rsidR="00003AA3">
        <w:t>service.</w:t>
      </w:r>
    </w:p>
    <w:p w14:paraId="100C09AD" w14:textId="6FE7C051" w:rsidR="008F12AC" w:rsidRDefault="008F12AC" w:rsidP="00882251">
      <w:pPr>
        <w:pStyle w:val="Heading2"/>
      </w:pPr>
      <w:r>
        <w:t>Testing conditions</w:t>
      </w:r>
    </w:p>
    <w:p w14:paraId="351E05A4" w14:textId="4AB440AF" w:rsidR="00003AA3" w:rsidRDefault="008F12AC" w:rsidP="001556F2">
      <w:r>
        <w:t>The duration of this test is around 4-5 hours.</w:t>
      </w:r>
      <w:r w:rsidR="00B751B7">
        <w:t xml:space="preserve"> During the test, if there are any questions, </w:t>
      </w:r>
      <w:r w:rsidR="00882251">
        <w:t xml:space="preserve">make suitable assumptions and move forward, </w:t>
      </w:r>
      <w:r w:rsidR="00024EF8">
        <w:t>explaining</w:t>
      </w:r>
      <w:r w:rsidR="008E1119">
        <w:t xml:space="preserve"> the assumptions made</w:t>
      </w:r>
      <w:r w:rsidR="00882251">
        <w:t xml:space="preserve"> in the pdf.</w:t>
      </w:r>
      <w:r w:rsidR="008E1119">
        <w:t xml:space="preserve"> Use Python 3.7+ environment for this test</w:t>
      </w:r>
      <w:r w:rsidR="00283FAA">
        <w:t xml:space="preserve"> with REST API coding style.</w:t>
      </w:r>
    </w:p>
    <w:p w14:paraId="39744715" w14:textId="77777777" w:rsidR="00BC017C" w:rsidRDefault="00BC017C" w:rsidP="001556F2"/>
    <w:p w14:paraId="1EDBA3E8" w14:textId="77777777" w:rsidR="00003AA3" w:rsidRDefault="00003AA3" w:rsidP="001556F2"/>
    <w:sectPr w:rsidR="00003A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32671" w14:textId="77777777" w:rsidR="005D73D7" w:rsidRDefault="005D73D7" w:rsidP="005D73D7">
      <w:pPr>
        <w:spacing w:after="0" w:line="240" w:lineRule="auto"/>
      </w:pPr>
      <w:r>
        <w:separator/>
      </w:r>
    </w:p>
  </w:endnote>
  <w:endnote w:type="continuationSeparator" w:id="0">
    <w:p w14:paraId="6C4EB50A" w14:textId="77777777" w:rsidR="005D73D7" w:rsidRDefault="005D73D7" w:rsidP="005D73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8728C" w14:textId="77777777" w:rsidR="005D73D7" w:rsidRDefault="005D73D7" w:rsidP="005D73D7">
      <w:pPr>
        <w:spacing w:after="0" w:line="240" w:lineRule="auto"/>
      </w:pPr>
      <w:r>
        <w:separator/>
      </w:r>
    </w:p>
  </w:footnote>
  <w:footnote w:type="continuationSeparator" w:id="0">
    <w:p w14:paraId="661B63BB" w14:textId="77777777" w:rsidR="005D73D7" w:rsidRDefault="005D73D7" w:rsidP="005D73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0378EF"/>
    <w:multiLevelType w:val="hybridMultilevel"/>
    <w:tmpl w:val="6E985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EB7E0A"/>
    <w:multiLevelType w:val="hybridMultilevel"/>
    <w:tmpl w:val="F6500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DK1NDCxsDQwsDRR0lEKTi0uzszPAykwrAUA7Rt8kiwAAAA="/>
  </w:docVars>
  <w:rsids>
    <w:rsidRoot w:val="00A57471"/>
    <w:rsid w:val="00003AA3"/>
    <w:rsid w:val="00024EF8"/>
    <w:rsid w:val="00037D2E"/>
    <w:rsid w:val="00046805"/>
    <w:rsid w:val="00047989"/>
    <w:rsid w:val="000B1116"/>
    <w:rsid w:val="00104811"/>
    <w:rsid w:val="001513EC"/>
    <w:rsid w:val="001556F2"/>
    <w:rsid w:val="00157563"/>
    <w:rsid w:val="001C1DD8"/>
    <w:rsid w:val="001D0261"/>
    <w:rsid w:val="00283FAA"/>
    <w:rsid w:val="00292F46"/>
    <w:rsid w:val="002B541D"/>
    <w:rsid w:val="00317230"/>
    <w:rsid w:val="0032685B"/>
    <w:rsid w:val="003544BA"/>
    <w:rsid w:val="003807BC"/>
    <w:rsid w:val="00420829"/>
    <w:rsid w:val="00492A93"/>
    <w:rsid w:val="004D2B74"/>
    <w:rsid w:val="004D6672"/>
    <w:rsid w:val="005A7161"/>
    <w:rsid w:val="005D73D7"/>
    <w:rsid w:val="0064520A"/>
    <w:rsid w:val="00656559"/>
    <w:rsid w:val="00767A2E"/>
    <w:rsid w:val="007B15FA"/>
    <w:rsid w:val="007B5949"/>
    <w:rsid w:val="00804979"/>
    <w:rsid w:val="00806654"/>
    <w:rsid w:val="00850128"/>
    <w:rsid w:val="0087619D"/>
    <w:rsid w:val="00882251"/>
    <w:rsid w:val="008B78F3"/>
    <w:rsid w:val="008E1119"/>
    <w:rsid w:val="008F12AC"/>
    <w:rsid w:val="009613A2"/>
    <w:rsid w:val="00A5121E"/>
    <w:rsid w:val="00A57471"/>
    <w:rsid w:val="00A776EF"/>
    <w:rsid w:val="00AD6E85"/>
    <w:rsid w:val="00B423F7"/>
    <w:rsid w:val="00B43C4F"/>
    <w:rsid w:val="00B567F5"/>
    <w:rsid w:val="00B751B7"/>
    <w:rsid w:val="00B923D9"/>
    <w:rsid w:val="00B94ADF"/>
    <w:rsid w:val="00BC017C"/>
    <w:rsid w:val="00C42B2B"/>
    <w:rsid w:val="00C52A09"/>
    <w:rsid w:val="00C6780C"/>
    <w:rsid w:val="00CE5253"/>
    <w:rsid w:val="00D44C22"/>
    <w:rsid w:val="00DC2BD6"/>
    <w:rsid w:val="00EB213B"/>
    <w:rsid w:val="00F11E0B"/>
    <w:rsid w:val="00F564F0"/>
    <w:rsid w:val="00F7759D"/>
    <w:rsid w:val="00FA287C"/>
    <w:rsid w:val="00FD2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3084EDE"/>
  <w15:chartTrackingRefBased/>
  <w15:docId w15:val="{2956EAF7-CFBF-44C1-BB68-15D8E0B0C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7A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A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7A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7A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C1D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0860FBE51E714E9721C9B2F86EEA3A" ma:contentTypeVersion="10" ma:contentTypeDescription="Create a new document." ma:contentTypeScope="" ma:versionID="5c333a96f222da309ac18f828e3616f6">
  <xsd:schema xmlns:xsd="http://www.w3.org/2001/XMLSchema" xmlns:xs="http://www.w3.org/2001/XMLSchema" xmlns:p="http://schemas.microsoft.com/office/2006/metadata/properties" xmlns:ns2="31915d69-e2bf-4aa9-8ef6-f5814bd0aea0" xmlns:ns3="96a46bde-d5b7-4b12-868c-c0142466c86b" targetNamespace="http://schemas.microsoft.com/office/2006/metadata/properties" ma:root="true" ma:fieldsID="ca5a963289a1aa6a736e42e5970fbf36" ns2:_="" ns3:_="">
    <xsd:import namespace="31915d69-e2bf-4aa9-8ef6-f5814bd0aea0"/>
    <xsd:import namespace="96a46bde-d5b7-4b12-868c-c0142466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15d69-e2bf-4aa9-8ef6-f5814bd0ae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description="The Excel contains the 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46bde-d5b7-4b12-868c-c0142466c86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217023-3C7D-4FA2-8BE1-667870846D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15A751-C24C-4D97-B828-AE9BF082F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915d69-e2bf-4aa9-8ef6-f5814bd0aea0"/>
    <ds:schemaRef ds:uri="96a46bde-d5b7-4b12-868c-c0142466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444FC2-6F8D-400F-B45E-6F7669D507D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Agrawal</dc:creator>
  <cp:keywords/>
  <dc:description/>
  <cp:lastModifiedBy>Chirag Agrawal</cp:lastModifiedBy>
  <cp:revision>61</cp:revision>
  <dcterms:created xsi:type="dcterms:W3CDTF">2022-06-12T13:03:00Z</dcterms:created>
  <dcterms:modified xsi:type="dcterms:W3CDTF">2022-06-26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2551b21-5ca3-402c-9e77-578571427b53_Enabled">
    <vt:lpwstr>True</vt:lpwstr>
  </property>
  <property fmtid="{D5CDD505-2E9C-101B-9397-08002B2CF9AE}" pid="3" name="MSIP_Label_82551b21-5ca3-402c-9e77-578571427b53_SiteId">
    <vt:lpwstr>d22c77f4-2e36-47f9-91bd-85176efc7a36</vt:lpwstr>
  </property>
  <property fmtid="{D5CDD505-2E9C-101B-9397-08002B2CF9AE}" pid="4" name="MSIP_Label_82551b21-5ca3-402c-9e77-578571427b53_Owner">
    <vt:lpwstr>Chirag.Agrawal@novelis.com</vt:lpwstr>
  </property>
  <property fmtid="{D5CDD505-2E9C-101B-9397-08002B2CF9AE}" pid="5" name="MSIP_Label_82551b21-5ca3-402c-9e77-578571427b53_SetDate">
    <vt:lpwstr>2022-06-12T13:21:37.6931436Z</vt:lpwstr>
  </property>
  <property fmtid="{D5CDD505-2E9C-101B-9397-08002B2CF9AE}" pid="6" name="MSIP_Label_82551b21-5ca3-402c-9e77-578571427b53_Name">
    <vt:lpwstr>Confidential</vt:lpwstr>
  </property>
  <property fmtid="{D5CDD505-2E9C-101B-9397-08002B2CF9AE}" pid="7" name="MSIP_Label_82551b21-5ca3-402c-9e77-578571427b53_Application">
    <vt:lpwstr>Microsoft Azure Information Protection</vt:lpwstr>
  </property>
  <property fmtid="{D5CDD505-2E9C-101B-9397-08002B2CF9AE}" pid="8" name="MSIP_Label_82551b21-5ca3-402c-9e77-578571427b53_ActionId">
    <vt:lpwstr>93c3ae84-8a3d-4594-80dc-6d856e320351</vt:lpwstr>
  </property>
  <property fmtid="{D5CDD505-2E9C-101B-9397-08002B2CF9AE}" pid="9" name="MSIP_Label_82551b21-5ca3-402c-9e77-578571427b53_Extended_MSFT_Method">
    <vt:lpwstr>Automatic</vt:lpwstr>
  </property>
  <property fmtid="{D5CDD505-2E9C-101B-9397-08002B2CF9AE}" pid="10" name="MSIP_Label_f64f9abf-41d9-4073-8cec-9d70b37e948d_Enabled">
    <vt:lpwstr>True</vt:lpwstr>
  </property>
  <property fmtid="{D5CDD505-2E9C-101B-9397-08002B2CF9AE}" pid="11" name="MSIP_Label_f64f9abf-41d9-4073-8cec-9d70b37e948d_SiteId">
    <vt:lpwstr>d22c77f4-2e36-47f9-91bd-85176efc7a36</vt:lpwstr>
  </property>
  <property fmtid="{D5CDD505-2E9C-101B-9397-08002B2CF9AE}" pid="12" name="MSIP_Label_f64f9abf-41d9-4073-8cec-9d70b37e948d_Owner">
    <vt:lpwstr>Chirag.Agrawal@novelis.com</vt:lpwstr>
  </property>
  <property fmtid="{D5CDD505-2E9C-101B-9397-08002B2CF9AE}" pid="13" name="MSIP_Label_f64f9abf-41d9-4073-8cec-9d70b37e948d_SetDate">
    <vt:lpwstr>2022-06-12T13:21:37.6931436Z</vt:lpwstr>
  </property>
  <property fmtid="{D5CDD505-2E9C-101B-9397-08002B2CF9AE}" pid="14" name="MSIP_Label_f64f9abf-41d9-4073-8cec-9d70b37e948d_Name">
    <vt:lpwstr>Confidential</vt:lpwstr>
  </property>
  <property fmtid="{D5CDD505-2E9C-101B-9397-08002B2CF9AE}" pid="15" name="MSIP_Label_f64f9abf-41d9-4073-8cec-9d70b37e948d_Application">
    <vt:lpwstr>Microsoft Azure Information Protection</vt:lpwstr>
  </property>
  <property fmtid="{D5CDD505-2E9C-101B-9397-08002B2CF9AE}" pid="16" name="MSIP_Label_f64f9abf-41d9-4073-8cec-9d70b37e948d_ActionId">
    <vt:lpwstr>93c3ae84-8a3d-4594-80dc-6d856e320351</vt:lpwstr>
  </property>
  <property fmtid="{D5CDD505-2E9C-101B-9397-08002B2CF9AE}" pid="17" name="MSIP_Label_f64f9abf-41d9-4073-8cec-9d70b37e948d_Parent">
    <vt:lpwstr>82551b21-5ca3-402c-9e77-578571427b53</vt:lpwstr>
  </property>
  <property fmtid="{D5CDD505-2E9C-101B-9397-08002B2CF9AE}" pid="18" name="MSIP_Label_f64f9abf-41d9-4073-8cec-9d70b37e948d_Extended_MSFT_Method">
    <vt:lpwstr>Automatic</vt:lpwstr>
  </property>
  <property fmtid="{D5CDD505-2E9C-101B-9397-08002B2CF9AE}" pid="19" name="Sensitivity">
    <vt:lpwstr>Confidential Confidential</vt:lpwstr>
  </property>
  <property fmtid="{D5CDD505-2E9C-101B-9397-08002B2CF9AE}" pid="20" name="ContentTypeId">
    <vt:lpwstr>0x010100420860FBE51E714E9721C9B2F86EEA3A</vt:lpwstr>
  </property>
</Properties>
</file>